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5884B" w14:textId="49F8075D" w:rsidR="0043530F" w:rsidRPr="0043530F" w:rsidRDefault="0043530F" w:rsidP="0043530F">
      <w:pPr>
        <w:rPr>
          <w:rFonts w:ascii="Arial" w:hAnsi="Arial" w:cs="Arial"/>
          <w:i/>
          <w:iCs/>
        </w:rPr>
      </w:pPr>
      <w:r w:rsidRPr="0043530F">
        <w:rPr>
          <w:rFonts w:ascii="Arial" w:hAnsi="Arial" w:cs="Arial"/>
          <w:i/>
          <w:iCs/>
        </w:rPr>
        <w:t>The November, 2008 Mumbai terrorist attacks were highly coordinated and sophisticated, and they were executed with the assistance of technology that was easily available to the public.</w:t>
      </w:r>
    </w:p>
    <w:p w14:paraId="23FA9497" w14:textId="77777777" w:rsidR="0043530F" w:rsidRPr="0043530F" w:rsidRDefault="0043530F" w:rsidP="0043530F">
      <w:pPr>
        <w:rPr>
          <w:rFonts w:ascii="Arial" w:hAnsi="Arial" w:cs="Arial"/>
          <w:i/>
          <w:iCs/>
        </w:rPr>
      </w:pPr>
      <w:r w:rsidRPr="0043530F">
        <w:rPr>
          <w:rFonts w:ascii="Arial" w:hAnsi="Arial" w:cs="Arial"/>
          <w:i/>
          <w:iCs/>
        </w:rPr>
        <w:t>Be substantive and clear, and use examples to reinforce your ideas:</w:t>
      </w:r>
    </w:p>
    <w:p w14:paraId="5F233B8C" w14:textId="77777777" w:rsidR="0043530F" w:rsidRPr="0043530F" w:rsidRDefault="0043530F" w:rsidP="0043530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3530F">
        <w:rPr>
          <w:rFonts w:ascii="Arial" w:hAnsi="Arial" w:cs="Arial"/>
          <w:i/>
          <w:iCs/>
        </w:rPr>
        <w:t>Could the Indian government have done anything to prevent the Mumbai attacks? Explain. </w:t>
      </w:r>
    </w:p>
    <w:p w14:paraId="65B049C4" w14:textId="77777777" w:rsidR="0043530F" w:rsidRPr="0043530F" w:rsidRDefault="0043530F" w:rsidP="0043530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3530F">
        <w:rPr>
          <w:rFonts w:ascii="Arial" w:hAnsi="Arial" w:cs="Arial"/>
          <w:i/>
          <w:iCs/>
        </w:rPr>
        <w:t>Is there anything any government (including the United States) could do to prevent the use of readily available technology to conduct such attacks? Why or why not? </w:t>
      </w:r>
    </w:p>
    <w:p w14:paraId="370AD13A" w14:textId="77777777" w:rsidR="0043530F" w:rsidRPr="0043530F" w:rsidRDefault="0043530F" w:rsidP="0043530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3530F">
        <w:rPr>
          <w:rFonts w:ascii="Arial" w:hAnsi="Arial" w:cs="Arial"/>
          <w:i/>
          <w:iCs/>
        </w:rPr>
        <w:t>What countermeasures to terrorists' use of handheld devices and the Internet, if any, could be taken by the government? Explain. </w:t>
      </w:r>
    </w:p>
    <w:p w14:paraId="35095C90" w14:textId="77777777" w:rsidR="0043530F" w:rsidRPr="0043530F" w:rsidRDefault="0043530F" w:rsidP="0043530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43530F">
        <w:rPr>
          <w:rFonts w:ascii="Arial" w:hAnsi="Arial" w:cs="Arial"/>
          <w:i/>
          <w:iCs/>
        </w:rPr>
        <w:t>Do you feel it would be difficult to attempt to regulate the use of personal devices? Why or why not?</w:t>
      </w:r>
    </w:p>
    <w:p w14:paraId="5944DCC9" w14:textId="48BE8749" w:rsidR="0043530F" w:rsidRPr="00A25A91" w:rsidRDefault="0043530F" w:rsidP="0043530F">
      <w:pPr>
        <w:rPr>
          <w:rFonts w:ascii="Arial" w:hAnsi="Arial" w:cs="Arial"/>
          <w:i/>
          <w:iCs/>
        </w:rPr>
      </w:pPr>
      <w:hyperlink r:id="rId5" w:history="1">
        <w:r w:rsidRPr="00A25A91">
          <w:rPr>
            <w:rStyle w:val="Hyperlink"/>
            <w:rFonts w:ascii="Arial" w:hAnsi="Arial" w:cs="Arial"/>
            <w:i/>
            <w:iCs/>
          </w:rPr>
          <w:t>https://class.coloradotech.edu/CbFileShareCommon/ctu/HLS210/Assignment_Assets/NIMS_Recommended_Standards_List.pdf</w:t>
        </w:r>
      </w:hyperlink>
      <w:r w:rsidRPr="00A25A91">
        <w:rPr>
          <w:rFonts w:ascii="Arial" w:hAnsi="Arial" w:cs="Arial"/>
          <w:i/>
          <w:iCs/>
        </w:rPr>
        <w:t xml:space="preserve"> </w:t>
      </w:r>
    </w:p>
    <w:p w14:paraId="232F0E3B" w14:textId="77777777" w:rsidR="00D15BD5" w:rsidRPr="00A25A91" w:rsidRDefault="00D15BD5">
      <w:pPr>
        <w:rPr>
          <w:rFonts w:ascii="Arial" w:hAnsi="Arial" w:cs="Arial"/>
          <w:i/>
          <w:iCs/>
        </w:rPr>
      </w:pPr>
    </w:p>
    <w:sectPr w:rsidR="00D15BD5" w:rsidRPr="00A25A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221EFE"/>
    <w:multiLevelType w:val="multilevel"/>
    <w:tmpl w:val="5F585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TA1NTS3NDU2sbRQ0lEKTi0uzszPAykwrAUAOk77XiwAAAA="/>
  </w:docVars>
  <w:rsids>
    <w:rsidRoot w:val="0043530F"/>
    <w:rsid w:val="0043530F"/>
    <w:rsid w:val="00A25A9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BC281"/>
  <w15:chartTrackingRefBased/>
  <w15:docId w15:val="{4375DA69-4CF0-4B3A-8B90-846E323E6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3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53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3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7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7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.coloradotech.edu/CbFileShareCommon/ctu/HLS210/Assignment_Assets/NIMS_Recommended_Standards_Lis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14:49:00Z</dcterms:created>
  <dcterms:modified xsi:type="dcterms:W3CDTF">2022-04-12T14:50:00Z</dcterms:modified>
</cp:coreProperties>
</file>